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)</w:t>
      </w:r>
      <w:r>
        <w:t xml:space="preserve"> </w:t>
      </w:r>
      <w:r>
        <w:t xml:space="preserve">พิมพ์ข่าวต้นชั่วโมง</w:t>
      </w:r>
      <w:r>
        <w:t xml:space="preserve"> </w:t>
      </w:r>
      <w:r>
        <w:t xml:space="preserve">03-12-19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นเวลา 09.00 น. กันค่ะ ช่วงนี้มาตรวจสอบสภาพอากาศในพื้นที่ทั่วประเทศยังคงมีฝนตกต่อเนื่องกับมีฝนตกหนักบางแห่งระวังอันตรายจากฝนที่ตกสะสมไว้ด้วย มณฑลหูเจียน ประเทศจีน ขอให้ตรวจสอบสภาพอากาศก่อนออกเดินทางกรมอุตุนิยมวิทยารายงานว่าบริเวณประเทศไทยยังมีฝนตกต่อเนื่อง กับมีฝนตกหนักบางแห่ง โดยเฉพาะจังหวัดระยอง จันทบุรี ตราด และระนอง ขอให้ประชาชนในบริเวณดังกล่าวระวังอันตรายจากปริมาณฝนที่ตกสะสมไว้ด้วย สำหรับกรุงเทพฯ และปริมณฑลยังคงมีฝนตกและฝนตกบางแห่งส่วนคลื่นลม บริเวณทะเลอันดามันตอนบนมีกำลังแรงโดยมีคลื่นสูง 2-3 เมตร ขอให้ชาวเรือเดินเรือด้วยความระมัดระวัง และเรือเล็กที่มีขนาดเล็กจาก 3 วา ควรงดออกจากฝั่งขณะที่พายุดีเปรสชั่น เนพาตะ ได้เคลื่อนขึ้นฝั่งมณฑลของประเทศจีนแล้ว และคาดว่าจะอ่อนกำลังลงเป็นหย่อมในระยะต่อไป ขอให้ประชาชนจะเดินทางไปยังบริเวณดังกล่าวตรวจสอบสภาพอากาศก่อนออกเดินทางด้วย ปิดท้ายกันที่ข่าวต่างประเทศ ชาวญี่ปุ่นไปใช้สิทธิเลือกตั้งซึ่งพรรครัฐบาลต้องการรับชัยชนะ เพื่อที่ต้องการฟื้นฟูนโยบายเศรษฐกิจของประเทศ การเลือกตั้งสมาชิกวุฒิสภาของญี่ปุ่นจัดขึ้นในวันนี้ โดยพรรครัฐบาลของนายกรัฐมนตรี ต้องการได้รับเสียงสนับสนุนจากประชาชนประกาศระหว่างการหาเสียงว่ามีความจำเป็นในการผลักดันนโยบายฟื้นฟูเศรษฐกิจของประเทศให้พ้นจากภาวะถดถอย อย่างไรก็ตามพรรคฝ่ายค้านเตือนประชาชนว่าหากภายในายอาเบะได้รับชัยชนะอย่างถล่มถลายจะทำให้นายอาเบะนั้นมีอำนาจในการแก้ไขรัฐธรรมนูญฉบับฝ่ายสันติซึ่งร่างขึ้นภายหลังสงครามโลกครั้งที่ 2 การเลือกตั้งครั้งนี้ยังเป็นการเลือกตั้งครั้งแรกที่กฎหมายอนุญาตให้ผู้มีอายุตั้งแต่ 18 ปีขึ้นไป มีสิทธิออกเสียงเลือกตั้ง ซึ่งจากเดิมที่กำหนดให้มีสิทธิเลือกตั้งได้เมื่ออายุ20 ปี อันเป็นมาตรการหนึ่งเพื่อกระตุ้นให้คนรุ่นหนุ่มสาวมีความสนใจในการเลือกตั้งน้ำต้นทุนในเขื่อนหลักเหลือน้อย ใช้สอยอย่างประหยัด หมดเวลาของข่าวต้นชั่วโมงในช่วงนี้กลับมาพบข่าวในต้นชั่วโมงช่วงหน้าสำหรับช่วงนี้สวัสดีค่ะ</w:t>
      </w:r>
    </w:p>
    <w:p>
      <w:pPr>
        <w:pStyle w:val="BodyText"/>
      </w:pPr>
      <w:r>
        <w:t xml:space="preserve">(ผู้ประกาศข่าวหญิง)สวัสดีค่ะ รับชมข่าวต้นชั่วโมง NBT รองผู้อำนวยการรักษาความมั่นคงภายในราชอาณาจักรภาค ๔ ส่วนหน้าวางมาตรการป้องกันการก่อเหตุให้รัดกุม หลังคนร้ายยังคงก่อเหตุการดูแลรักษาความปลอดภัยให้กับประชาชนในเขตพื้นที่เมืองยะลาเจ้าหน้าที่ตั้งจุดตรวจ จุดสกัด ตรวจค้นต้องสงสัย เป้าหมายที่จะเดินทางเข้าเขตเมืองยะลาอย่างเข้มงวดคนร้ายฉวยโอกาสเข้ามาก่อเหตุสร้างสถานการณ์รุนแรงในพื้นที่ สุรวิชัย แม่ทัพน้อยที่ 4 ในฐานะกองอำนวยการรักษาความมั่นคง ภาค 4 ส่วนหน้า กำชับทุกหน่วยกำลังในพื้นที่จังหวัดชายแดนภาคใต้ วางมาตรการป้องกันการก่อเหตุให้รัดกุม และเพิ่มความระมัดระวังให้มากขึ้น หลังพบมีการเตรียมการที่จะก่อเหตุรุนแรง เขตย่านการค้า เศรษฐกิจและย่านชุมชน รวมทั้งการก่อเหตุลอบยิง ลอบวางระเบิดเจ้าหน้าที่รัฐและประชาชนค่ะต่อกันที่ข่าวต่างประเทศค่ะวีดิโอ ตากล้อง มือสมัครเล่น เผยเหตุเครนยักษ์พังลงมาทับผู้แสวงบุญที่นครเมกกะห์โดยยอดผู้เสียชีวิตเพิ่มถึงอย่างน้อย 107 คนแล้วค่ะ มีผู้เผยแพร่วิดีโอ socail mediaถูกกระแสลมแรงและฝนที่ตกกระหน่ำ ในบริเวณที่กำลังมีการก่อสร้างในสุเหร่าใหญ่ในนครเมกกะ ของซาอุดิอาระเบียเมื่อวานนี้ รายงานยอดผู้เสียชีวิต เพิ่ม 407 คน แล้วได้มีผู้บาดเจ็บอย่างน้อย 238 คน อุบัติเหตุเกิดขึ้นก่อนหน้าจะมีการประกอบพิธีฮัจย์ประจำปีเพียงไม่ถึง 2 สัปดาห์โดยระหว่างประกอบพิธีฮัจญ์จะมีผู้แสวงบุญจากมุสลิมทั่วโลกที่สุเหร่าแห่งนี้ ดังนั้นทางการจึงมีการก่อสร้างเพื่อขยายพื้นที่รองรับผู้แสวงบุญค่ะและจากเหตุการณ์ที่เกิดขึ้นกระทรวงการต่างประเทศรายงานว่ามีผู้แสวงบุญคนไทยได้รับบาดเจ็บ 2 คนจากการเกิดเหตุการณ์เครนขนาดใหญ่และตกลงมาทับผู้แสวงบุญส่งผลให้มีผู้เสียชีวิตและบาดเจ็บจำนวนมากนคร มะกะห์ ได้ตรวจสอบกับสถานกงศุลใหญ่ ณ เมือง เจดดาห์ แล้ว ได้รับรายงานว่าไม่มีคนไทยเสียชีวิตจากเหตุการณ์ดังกล่าว แต่มีผู้แสวงบุญชาวไทย 2 คนได้รับบาดเจ็บ ซึ่งขณะนี้อยู่ในการดูแลของแพทย์แล้วค่ะรับชมข่าวได้อีกครั้งในเวลา 10.00 น. สวัสดีค่ะ และความสวยงามของเส้นทางท่องเที่ยวไทย</w:t>
      </w:r>
    </w:p>
    <w:p>
      <w:pPr>
        <w:pStyle w:val="BodyText"/>
      </w:pPr>
      <w:r>
        <w:t xml:space="preserve">(ผู้ประกาศข่าวหญิง) สวัสดีค่ะ รับชมข่าวต้นชั่วโมง เวลา 14.00 นปลัดกระทรวงสาธารณสุขให้หน่วยงานในสังกัดทั่วประเทศเตรียมความพร้อมรรับกิจกรรมปั่นเพื่อพ่อเร่งดำเนินการตามนโยบายลดเวลาเรียนเพิ่มเวลารู้นายแพทย์ โสภณ เมฆทน ปลัดกระทรวงสาธารณสุขชี้แจง 3 ประเด็นเร่งด่วนที่ต้องดำเนินการให้นายแพทย์สาธารณสุขรับทราบผ่านการประชุมทางไกลโดยให้เตรียมความพร้อมด้านการบริกรรทางแพทย์รองรับกิจกรรมปั่นเพื่อพ่อในวันที่ 11 ธันวาคม ซึ่งขณะนี้มีประชาชนเข้าร่วมกว่า 6 แสนคน จึงให้โรงพยาบาลที่ตั้งอยู่เส้นทางปั่น รองรับกรณีอุบัติเหตุหรือเจ็บป่วยฉุกเฉิน โดยจัดทีมแพทย์จักรยานเคลื่อนที่ และตามขบวนดูแลผู้ที่เข้าร่วมกิจกรรม นอกจากนี้ให้เร่งดำเนินงานตามนโยบายลดเวลาเรียนเพิ่มเวลารู้เน้นด้านสุขภาพ เพื่อต้องทำงานร่วมกับกระทรวงศึกษาธิการรณรงค์ป้องกันอุบัติเหตุตลอดปี และการข้อมูลทางระบาดวิทยาหาจุดเสี่ยง จุดอันตรายในพื้นที่อย่างน้อยจังหวัดละ 5 จุด เพิื่อวางแผนแก้ปัญหา โดยดำเนินงานงานทุก ๆ 3 เดือน ค่ะการรื้อถอนสะพานข้ามแยกเกษตรยังคงดำเนินการอย่างต่อเนื่อง ขณะนี้รื้อไปแล้วกว่าร้อยละ 60 คาดว่าจะแล้วเสร็จก่อนสิ้นปีนี้ค่ะ เป็นเวลากว่า 2 เดือนที่มีการรื้อถอนสะพานข้ามแยกเกษตร ความยาวประมาณ 1 กิโลเมตร โดยมีผู้รับเหมา ๕ บริษัท ขณะนี้ดำเนินการไปแล้วร้อยละ 60 เหลือเสาเหล็ก 25 ต้น และแผงเหล็กแต่ละแผงต้องใช้เวลารื้อถอนประมาณ 3 วัน คาดว่าจะรื้อถอนก่อนสิ้นเดือนธันวาคมนี้ ขณะที่บริษัทอิตาเลียนไทย ได้เริ่มก่อสร้างรถไฟสีเขียว ช่วงตลาดยิ่งเจริญสะพานใหม่แล้ว คาดว่าในจุดนี้ด้วยค่ะ ผู้นำสหรัฐเดินทางถึงฟิลิปปินส์แล้ว เพื่อร่วมประชุมสุดยอดผู้นำ Aประธานาธิบดีบารัค โอบามา ของสหรัฐ เดินทางด้วยเครื่องบินแอร์ฟอร์ดวันแล้วในวันนี้เพื่อเข้าร่วมประชุมสุดยอดความร่วมอาเซียนเอเชียแปรซิฟิกหรือ APEC ในวันพรุ่งนี้ โดยเครื่องบินได้ลงจอดที่ลานบินพิเศษบารักบัค และนายวอแตร์ กัสมิน รัฐมนตรีกลาโหมฟิลิปปินส์ประธานาธิบดีบารักโอบามา มีกำหนดการเยี่ยมชมเรือฟิกเกจบีอาร์พี แกรนด์กอลิโอเพียร่า และส่งมอบแก่กองทัพเรือฟิลิปปินส์ ว่าด้วยการให้ความช่วยเหลือแก่ประเทศของรัฐบาลสหรัฐ นอกจากนี้คาดว่าผู้นำสหรัฐจะยังเข้าร่วมหารือกับนายกรัฐมนตรีมัน คอมเทินบู ของออสเตรเลียในวันนี้ด้วยค่ะได้อีกครั้งในเวลา 15.00 น. สวัสดีค่ะ สวัสดีค่ะ รับชมข่าว NBT เวลา 09.00 น. วันนี้ศาลฎีกา แผนกคดีอาญาของนัดอ่านคำพิพากษาในคดีทุจริตการจำนำข้าว ในส่วนของนางวสาวยิงลักษณ์ ชินวัตร ไม่มามาและไม่เดินทางไปฟังคำพิพากษาตามนัดในครั้งแรกไปติดตามบรรยากาศที่ศาลกับคุณสำหรับบรรยากาศที่ศาลฎีกา แผนกของผู้ดำรงตำแหน่งทางการเมือง ก็ยังคงมีมวลชนเดินทางมารอฟังคำตัดสินโครงการรับจำนำข้าวด้วยตนเอง แต่ว่าก็ไม่ได้มากนักเหมือนวันที่ 25 สิงหาคมที่ผ่านมา ขณะที่มาตรการดูแลรักษาความปลอดภัยจากทุกฝ่ายก็ยังคงระดมกำลังกันมาตรวจตราความเรียบร้อยอย่างเข้มงวดเช่นเดิมโดยวันนี้ที่ศาลฎีกาแผนกคดีอาญาของผู้ดำรงตำแหน่งทางการเมือง ก็ได้นัดนางสาวยิ่งลักษณ์ ชินวัฒน์ คำพิพากษาในคดีปล่อยปะละเลยให้เกิดการทุจริตในโครงการจำนำข้าว ประมวลกฎหมายอาญามาตรา 157 และ พ.ร.บ. ป.ป.ช. ที่มีทั้งโทษจำและโทษปรับจันทร์สกุลพร บุตรสาวของนายอภิชาติ หรือเสี่ยเปี่ยง ในคดีทุจริตการระบายข้าวแบบรัฐต่อรัฐ หลังจากที่ทั้งคู่หลบหนีไม่ได้เดินทางมาฟังคำพิพากษาจนต้องออกหมายจับในนัดแรก สำหรับบรรยากาศโดยรอบของแผนกคดีอาญาของผู้ดำรงตำแหน่งทางการเมืองนี้ ก่อนการอ่านคำพิพากษาของศาล นายนรวิทย์ ทนายความของนางสาวยิ่งลักษณ์ก็ได้เดินทางมารับฟังคำพิพากษาในฐานะทนายความ ซึ่งคาดว่าในวันนี้ศาลอ่านคำพิพากษาเพราะไม่มีเหตุจำเป็นให้ต้องเลื่อนอ่านคำพิพากษา ส่วนการยื่นอุทธรณ์หรือไม่นั้นก็ต้องดูคำพิพากษาก่อน พร้อมระบุว่าตนเองนั้นไม่ทราบว่านางสาวยิ่งลักษณ์เดินทางไปที่ไหน เพราะตั้งแต่วันที่ 25 ส.ค. ที่ผ่านมาก็ไม่ได้รับการติดต่อค่ะ ขณะเดียวกันฝ่ายความมั่นคงก็มีการจัดวางกำลังเจ้าหน้าที่ตำรวจเพื่อดูแลความเรียบร้อยทั้งบริเวณประตูเข้าออก บริเวณศาลและบริเวณโดยรอบ และมีการนำแผงเหล็กมาปิดกั้นโดยรอบซึ่งอนุญาตให้สื่อมวลชนและมวลชนที่เดินทางมาให้กำลังใจที่บริเวณหน้าอาคารศาลเท่านั้นซึ่งในวันนี้ก็ยังคงมีมวลชนมารอฟังคำตัดสินของศาลด้วยตัวเองแต่ก็ไม่ได้มากนักเหมือนวันที่ 25 ส.ค. ที่ผ่านมาขณะที่การสัญจรภายในศูนย์ราชการแจ้งวัฒนะ ก็สามารถสัญจรได้ตามปกติเจ้าหน้าที่คอยอำนวยความสะดวกให้กับประชาชนที่มาติดต่อราชการด้วยค่ะสำหรับแนวทางการอ่านคำพิพากษาของศาลในวันนี้ ศาลจะอ่านลับหลังจำเลย หรือหากมีเหตุเพียงพอและในส่วนของขั้นตอนการอ่านคำพิพากษาองค์คณะผู้พิพากษาจัดทำความเห็นส่วนตัวเสนอต่อที่ประชุมองค์คณะ จากนั้นจะจัดทำคำพิพากษากลาก่อนออกนั่งบัลลังก์อ่านคำพิพากษา ทั้งนี้ก็มีการคาดการณ์แนวทางการตัดสินนางสาวยิ่งลักษณ์ออกมาใน 3 แนวทาง คือศาลยกฟ้องศาลตัดสินว่ามีความผิด แต่โทษนั้นและแนวทางสุดท้าย คือศาลพิพากษาจำคุกโดยไม่รอลงอาญาซึ่งตามรัฐธรรมนูญ2560 ในมาตรา 195 ได้ให้สิทธิจำเลยสามารถยื่นอุทธรณ์ใหญ่ศาลฏีกาได้ แต่ก็มีเงื่อนไขอยู่ว่าจำเลยต้องเดินทางมายื่นด้วยตัวเองหมายจับของศาลที่ออกไปเมื่อวันที่ 25 สิงหาคมที่ผ่านมาเพื่อให้จำเลยนั้นเดินทางมาฟังคำพิพากษา จะหมดอายุลงในวันที่ 28 สิงหาคมนี้ แต่ทั้งนี้สามารถออกหมายจับใหม่ได้ค่ะ และทั้งหมดนี้ก็เป็นบรรยากาศที่ศาลฎีกาแผนกคดีอาญาของผู้ดำรงตำแหน่งทางการเมือของผู้ดำรงตำแหน่งทางการเมือง ส่วนช่วงนี้เชิญกลับไปที่สถานีก่อนค่ะ</w:t>
      </w:r>
    </w:p>
    <w:p>
      <w:pPr>
        <w:pStyle w:val="BodyText"/>
      </w:pPr>
      <w:r>
        <w:t xml:space="preserve">(ผู้ประกาศข่าวหญิง)ขอบคุณคุณภัทราภรณ์ มานะโส คณะรัฐมนตรีเมื่อวานนี้เห็นชอบส่งเสริมให้เกษตรกรปลูกข้าวโพดเลี้ยงสัตว์ฃโดยเน้นการปลูกในหน้าแล้ง โดยเน้นการผลิต</w:t>
      </w:r>
    </w:p>
    <w:p>
      <w:pPr>
        <w:pStyle w:val="BodyText"/>
      </w:pPr>
      <w:r>
        <w:t xml:space="preserve">(บรรยาย) ปัจจุบันไทยข้าวโพดทั้งหมด หรือประมาณ 8 ล้านตันต่อปี ได้เพียง 4 -5 ล้านตันต่อปีสัดส่วนร้อยละ 72 ส่วนช่วงปลายฝนร้อยละ 23ร้อยละ 5 อย่างไรก็ตามการปลูกในช่วงต้นฤดูฝนจะทำให้ผลผลิตออกสู่ตลาดพร้อมกัน ซึ่งก็ส่งผลให้ราคาตกต่ำ ดังนั้นจึงแบ่งสัดส่วนใหม่คือช่วงต้นฤดูฝนร้อยละ 30 ส่วนช่วงปลายฝนร้อยละ 20ร้อยละ 50 โดยเน้นช่วยเหลือกลุ่มเป้าหมายในภาคเหนือ ภาคตะวันออกเฉียงเหนืองและภาคกลาง พื้นที่เพาะปลูก47,000 ราย ซึ่งเกษตรกรที่เข้าร่วมโครงการจะได้รับเงินอุดหนุนไร่ละ 2000 บาท แต่ไม่เกิน 15 ไร่ ระยะเวลาโครงการตั้งแต่เดือนกรกฎาคม 2560ถึง มิ.ย. 2561 โดยธนาคารเพื่อการเกษตรและสหกรณ์การเกษตร หรือ ธกส. จะปล่อยสินเชื่อดอกเบี้ยร้อยละ 4 เกษตรกรต้องการเข้าร่วมโครงการติดต่อได้ที่กระทรวงเกษตรและสหกรณ์กรค่ะเตรียมยุติภารกิจค้นหาผู้รอดชีวิตจากเหตุแผ่นดินไหว ในวันพรุ่งนี้หลังจากที่การค้นหาไม่มีความคืบหน้าสำนักงานป้องกันภัยฝ่ายพลเรือนของเมกซิโก แถลงว่าจะยุติการค้นหาผู้ติดจากการเกิดแผ่นดินไหว7.1 ที่เกิดขึ้นเมื่อวันอังคาร เมื่อสัปดาห์ก่อนในวันพรุ่งนี้ เนื่องจากภารกิจที่ดำเนินมาเป็นเวลานานนับสัปดาห์ไม่มีความคืบหน้าในการพบผู้รอดชีวิตโดยพบแต่ร่างผู้เสียชีวิต โดยยอดเพิ่มขึ้นอย่างไรก็ตามรายงานผู้สูญหายที่เจ้าหน้าที่ได้รับ ระบุว่ายังเหลืออยู่อีก 43 คน จำนวนนี้ 40 คนอยู่ในกรุงเมกซิโกซิตี้ ส่วนอีก ๓ เขต ที่เจ้าหน้าที่เชื่อว่าน่าจะเสียขีวิตแล้วทั้งหมด ส่วนความเสียหายอื่น ๆ ที่เกิดขึ้นจากเหตุแผ่นดินไหว พังเสียหาย 11000 หลัง รวมทั้งในกรุงเมกซิโกซิตี้ แต่สถานการณ์ก็ค่อย ๆ สู่ปกติ โดยมีรายงานว่าโรงเรียนได้เริ่มเปิดการเรียนการสอนกันแล้วค่ะ คุณผู้ชมสามารถรับชมข่าวต้นชั่วโมง NBT ได้อีกครั้งในเวลา 11 นาฬิกา ช่วงนี้สวัสดีค่ะสวัสดีค่ะ ช่วงนี้รับชมข่าว</w:t>
      </w:r>
    </w:p>
    <w:p>
      <w:pPr>
        <w:pStyle w:val="BodyText"/>
      </w:pPr>
      <w:r>
        <w:t xml:space="preserve">(ผู้ประกาศข่าวหญิง) สวัสดีค่ะ ช่วงนี้รับชมข่าว สำนักงานคณะกรรมการอาหารและยาจัดพิธีมอบรางวัลอะวอร์ดประจำปี 2562 ให้กับสถานประกอบการผลิตภัณฑ์สุขภาพที่โดดเด่นด้านกระบวนการผลิตและจริยธรรม โดยในปีนี้มีสถานประกอบการได้รับรางวัล69 แห่ง ใน 6 ประเภท ได้แก่ ด้านอาหาร ด้านยา ด้านเครื่องมือแพทย์ หรือทางสาธารณสุข หรือผลิตภัณฑ์สุขภาพชุมชน ทั้งนี้เพื่อส่งเสริมสถานประกอบการด้านผลิตภัณฑ์สุขภาพให้มีคุณธรรมและจริยธรมรมในการผลิตผลิตอย่างปลอดภัย รวมทั้งเชิดชูและประกาศเกียรติคุณที่มีความรับผิดชอบต่อผู้บริโภค ตลอดจนเป็นแบบอย่างที่ดีให้กับสถานประกอบการรายอื่นส่วนที่จังหวัดฉะเชิงเทราเร่งแก้ไขปัญหาผักตบชวาก่า 1000 ตันของเขื่อนทดน้ำบางปะกงกักไม่ให้ไหลมาเพิ่มเติมแล้วใช้เครื่องจักรกลของกรมชลประทานในการขุดลอกออกไป ส่วนผักตบชวาที่อยู่ลุ่มแม่น้ำบางปะกงช่วงหน้าโรงพยาบาลพุทธโสธร ได้มอบหมายให้โยธาธิการและผังเมืองจังหวัด พร้อมด้วยองค์การบริหารส่วนจังหวัดช่วยกันเก็บ7 วันผักตบชวาจะหมดไปจากแม่น้ำบางปะกง สำนักงานพัฒนาเศรษฐกิจ เตรียมยกระดับชุมชนทั่วประเทศ เป็น community หรือธนาคาคความหลากหลายทางชีวภาพระดับชุมชน โดยร่วมกับรัฐวิสาหกิจกว่า 10 แห่งทั่วประเทศนำร่องส่งเสริมให้ชุมชนมีความชนิดพันธ์ุทรัพยากรธรรมชาติในท้องถิ่นโดยได้มีการลงนามบันทึกข้อตกลงสนับสนุนเงินในโครงการของชุมชน ซึ่งจะทำให้ชุมชนมีความรู้ ความเข้าใจและมีการบริหารจัดการทรัพยากรที่มีระบบ สามารถพัฒนาและใช้ประโยชน์ได้อย่างยั่งยืนปิดท้ายกันที่ข่าวต่างประเทศ ชาวเกาหลีใต้ปลุกกระแสในโลก onlie ให้คว่ำบาตรสินค้าจากญี่ปุ่นสั่งคุมเข้มการส่งออกวัตถุดิบไฮเทค 3 ชนิด ที่เกาหลีใต้ต้องพึ่งพาจากญี่ปุ่นในสัดส่วนสูงถึงร้อยละ 90 จนทำให้เกิดความสัมพันธ์ระหว่าง 2 ประเทศย่ำแย่ลง โดยในวันนี้ทาง supermarket เกาหลีนำผลิตภัณฑ์นำเข้าจากญี่ปุ่น นำออกจากชั้นวางสินค้าด้วย เนื่องจากกระแสการคว่ำบาตรในโลกออนไลน์ของชาวเกาหลีใต้ในขณะนี้ค่ะ คุณผู้ชมสามารถกลับมาในข่าวดึงในเวลา 22.30 น. สำหรับช่วงนี้สวัสดีค่ะสวัสดีครับ ติดตามข่าวต้นช่วงโมงกับผมการประชุมคณะรัฐมนตรีวันนี้มีประเด็นที่น่าจับตา คือการแต่งตั้งโยกย้าย ข้าราชการกระทรวงศึกษาธิการที่เกี่ยวข้องกับการทุจริต พร้อมทั้งมีการจัดกิจกรรมในวันคล้ายวันสวรรณคตบรมนารถบพิตรในวันที่ 13 ตุลาคมนี้ คุณภัทราภรณ์ มานะโส รายงานสดจากทำเนียบรัฐบาลครับ ขอบคุณคุณวรุฒ นอกจากการพิจารณาในที่ประชุมคณะรัฐมนตรี นอกจากจะพิจารณาเกี่ยวกับกฎหมายที่สำคัญต่าง ๆ แล้วคาดว่าในที่ประชุมนายกรัฐมนตรีจะมีการกำชับให้กับรัฐมนตรี รวมถึงข้าราชการทุกคนปีงบประมาณ 2562 ด้วยค่ะ พลเอก ประยุทธ์ จันทร์โอชา นายกรัฐมนตรีเป็นประธานการประชุมคณะรัฐมนตรีที่คาดว่าวันนี้จะมีการกำชับแนวทางการทำงาน ให้กับทุกภาคส่วนให้กับประชาชนในภาคต่าในการแก้ไขปัญหาให้กับประชาชนในด้านต่าง ๆ หลังเริ่มต้นปีงบประมาณใหม่ ภายใต้บรรยากาศความเคลื่อนไหวทางการเมืองที่เข้มข้นก่อนเข้าสู่การเลือกตั้งในปี 2562 สำหรับวาระที่จะเสนอเข้าสู่ที่ประชุม เพื่อขอมติเห็นชอบ จะมีการเสนอโยกย้ายข้าราชการระดับผู้บริหารสังกัดกระทรวงศึกษาธิการกับการทุจริตการก่อสร้างศูนย์ศึกษาการเพาะเลี้ยงวิทยาลัยติณสูลานนท์ จังหวัดสงขลาพิจารณากฎหมายที่สำคัญต่าง ๆ อาทิ ร่างพระราชบัญญัติอ้อยและน้ำตาร่างพระราชบัญญัติว่าด้วยรัฐบาลดิจิทัล ร่างพระราชบัญญัติประมวลกฎหมายวิธีพิจารณาความอาญา เกี่ยวกับการปล่อยตัวชั่วคราว พร้อมกันนี้ที่ประชุมจะรับทราบแนวทางการจัดกิจกรรมเนื่องในวันคล้ายวันสวรรคต พระบาทสมเด็จพระปรมินทร์อดุลยเดชบรมนาถบพิตร ในวันที่ 13 ตุลาคม 2561 นี้แล้วรับทราบลผการดำเนินงานการป้องกันและแก้ไขปัญหายาเสพติดในรอบ 4 ปีของรัฐบาล ขณะที่ก่อนการประชุมคณะรัฐมนตรีเมื่อเช้านี้ว่าการกระทรวงวัฒนธรรมได้นำคณะเข้าพบนายกฯ เพื่อนำวัฒนธรรมการส่งเสริมประเพณีการถือศีลกินเจ สุดยอดศิลปะไทยในรัชกาลที่ ๙ ขณะเดียวกันรัฐมนตรีว่าการกระทรวงวิทยาศาสตร์และเทคโนโลยีก็ได้นำคณะผู้บริหารเข้าพบนายกฯ เพื่อประชาสัมพันธ์การจัดแสดงวิจัยด้านพาหนะและอุปกรณ์ทางการทหารด้วยค่ะ นอกจากนี้ที่ประชุมจะมีการพิจารณาตามข้อเสนอของสำนักงาน ก.พ.ร. เกี่ยวกับการลดภาระให้กับประชาชนในการไม่เรียกเก็บสำเนาเอกสารที่ทางราชการออกให้จากประชาชนซึ่งทั้งหมดนี้ก็เป็นบรรยากาศก่อนการประชุมคณะรัฐมนตรี ซึ่งผลการประชุมจะเป็นอย่างไรค่ะคุณวรุฒภัทราภรณ์ ชาวบ้านเริ่มสำรวจความเสียหาย และสึนามิถล่มเกาะสุราเวสี และขณะนี้เกิดเหตุอีกระรอกนอกเกาะซุมบา ขออภัยครับ ชาวบ้านในเมืองปารู ในเกาะสุราบาสี เริ่มกลับไปยังบ้านเรือนเพื่อสำรวจความเสียหายหลังอพยพหนีแผ่นดินไหว 1.75 ที่ผ่านมาโดยที่ชุมชนอาศัยบารารัว พบว่าบ้านถูกแรงสั่น1,700 หลังคาเรือน ถูกแรงสั่นสะเทือน เสียหายทั้งหมด แผ่นดินไหวครั้งนี้ยังส่งผลให้เกิดคลื่นสินามิสูง 6 เมตร ที่ทางการยืนยันจนถึงขณะนี้นักเรียน 34 คน และถูกถล่มทับค่ายศึกษาคัมภีร์ไบเบิ้ลของโบสถ์คริสต์ อย่างไรก็ตามทางการได้แจ้งให้อาสาสมัครที่ช่วยกันฝังศพผู้เสียชีวิต เตรียมพื้นที่ไว้สำหรับผู้เสียชีวิต1,300 คน ตามการคาดการณ์ ที่เกาะสุราเวสีเมื่อ 4 วันที่ผ่านมาสำนักสำรวจธรณีวิทยาของสหรัฐได้รายงานว่าที่อินโดนีเซียขึ้นอีกครั้งเมื่อเช้านี้ขนาด 5.9ฃนอกเกาะซุมบา ซึ่งเป็นเกาะหนึ่งในเกาะน้อย ห่างจากเกาะสุราเวสีกิโลเมตร แต่ยังไม่มีประกาศเตือนสึนามิหรือรายงานผู้เสียชีวิตหรือบาดเจ็บโดยเกาะซุมบามีประชากรอาศัยอยู่ราว 750000 คนติดตามข่าวได้ใหม่ในเวลา 11 นาฬิกา าสำหรับช่วงนี้สวัสดีครับสวัสดีค่ะ รับชมข่าวต้นชั่วโมง เวลา 10.00 น. พสกนิกรทุกหมู่เหล่าร่วมร่วมกิจกรรมศิรกรานต์พระภูบาลนวมินทร้์ที่โรงพยาบาลศิริราช เพื่อน้อมรำลึกในพระมหากรุณาธิคุณ พระบาทสมเด็จบรมนาถบพิธต รายงานจากโรงพยาบาลศิริราช เชิญค่ะ</w:t>
      </w:r>
    </w:p>
    <w:p>
      <w:pPr>
        <w:pStyle w:val="BodyText"/>
      </w:pPr>
      <w:r>
        <w:t xml:space="preserve">(บรรยาย)ขอบคุณ คุณสีฟ้า ณ ขณะนี้ที่บริเวณโรงพยาบาลศิริราชก็มีพสกนิสรจำนวนมากเดินทางมาด้วยความจงรักภักดีพระภูบาลนวมินทร์ เพื่อน้อมรำลึกในพระมหากรุณาธิคุณ อดุลยเดช บรมนาถบพิตรค่ะ ซึ่งภาพที่คุณผู้ชมเห็นเมื่อสักครู่นี้เป็นภาพที่ลานพระราชานุเสาวรีย์ อดุลเดชวิกรม พระบรมราชชนกซึ่งนายแพทย์ประสิทธิ์ วัฒนาภา คณบดีคณะแพทยศาสตร์มหิดล ได้นำคณะแพทย์ บุคลากร เจ้าหน้าที่โรงพยาบาลศิริราชและประชาชนร่วมกันถวายสักการะกว่าวสดุดีพร้อมยืนสงบนิ่งเบื้องหน้าพระบรมฉายาลักษณ์ พระบาทสมเด็จพระปรมินทร์บรมนาถบพิตรเป็นเวลา 89 วินาที เพื่อน้อมรำลึกถึง พระมหากรุณาธิคุณของพระองค์ โดยทุกคนทรงงานของพระองค์ในด้านต่าง ๆ เพื่อนำมาปรับใช้ในชีวิตประจำวันวันที่ 13 ตุลาคมนี้เป็นวันที่เรามาตั้งจิตมั่น ปฏิญาณตนต่อหน้าพระองค์ท่า่นพระองค์ท่านว่าเราจะทำสิ่งดี ๆ ทำอย่างนี้ไปเรื่อย ๆ พระองค์ท่านจะอยู่กับเราตลอดไปส่วนบรรยากาศ ณ ขณะนี้ก็มีประชาชนทั่วทุกสารทิศเดินเข้ามาร่วมงานกันอย่างต่อเนื่องพระภูบาลนวมินทร์กันอย่างต่อเนื่องค่ะ โดยประชาชนที่เดินทางมาต่างแต่งกายด้วยเสื้อสีเหลืองและไม่ได้รู้สึกเหน็ดเหนื่อยที่เดินทางมาตั้งแต่ช่วงเช้า และมีความตั้งใจว่าอยากจะเข้าร่วมกิจกรรมนี้กรุณาธิคุณของพระบาทสมเด็จพระปรมินทรมหาภูมิพล ที่ตลอดรัชกาลทรงปฏิบัติพระราชกรณียกิจนานัปการเพื่อปวงชนอย่างเช่นประชาชนที่เห็นอยู่นี้ เรียกว่ากลุ่มหน้าลานพระบิดามีนางสาวดลภา กลัดบุปผา บุคคลในภาพของกระทรวงวัฒนธรรมซึ่งติดตามในหลวงรัชกาลที่ 9 มาตลอดระยะเวลา 12 ปี ซึ่งในวันนี้เดินทางมาพร้อมกับเพื่อน ๆ โดยบอกว่าทุกวันนี้ยังคงคิดถึงพระองค์ท่าน2 ปีที่ผ่านมาก็ยังคงเแวะเวียนมาเกาะกลุ่มอย่างนี้ไปรับเสด็จสมเด็จพระเจ้าอยู่หัวรัชกาลที่ 10 บ้างผลัดกัน แต่ทุกคนก็ยังอยู่ในบรรยากาศที่พระองค์ยังอยู่กับเราเราอยู่เราก็ต้องทำดีต่อไปเพื่อจะก้าวไปข้างหน้าเหมือนที่พระองค์สอนไว้ ยังคิดถึงทุกวัน ไม่มีการที่ว่าจะไม่คิดไม่ว่าจะวันไหนรูปก็อยู่ที่หัวนอนพอเห็นรูปก็ยังคิดถึงพระองค์ทุกครั้ง เพราะว่าไม่ว่าท่านจะไปกี่ปีท่านก็อยู่ในใจตลอดไปท่านก็จะอยู่ในใจของประชาชน ไม่เคยว่าจะลืมพระองค์ท่านไม่ว่าจะเป็นวันไหนสำหรับตลอดทั้งวันนี้ประชาชนสามารถเดินทางมาโรงพยาบาลศิริราชได้ตลอดทั้งวันค่ะ ซึ่งจะมีการจัดกิจกรรมต่าง ๆ ขอบคุณคุณวันชนก รายงานจากโรงพยาบาลศิริราชด้วยค่ะ คุณผู้ชมสามารถติดตามข่าวได้อีกครั้งเวลา 11.00 น.สวัสดีค่ะ</w:t>
      </w:r>
    </w:p>
    <w:p>
      <w:pPr>
        <w:pStyle w:val="BodyText"/>
      </w:pPr>
      <w:r>
        <w:t xml:space="preserve">(ผู้ประกาศข่าวหญิง) สวัสดีค่ะ รับชมข่าวต้นชั่วโมงเวลา 14 นาฬิกา นายประเสริฐ พร้อมด้วยนายโกศล ปัทมะ นายอนุสรณ์ เอี่ยมสะอาด สมาชิกเพื่อไทยและหลักฐานให้กับ กกต. ตรวจสอบพฤติกรรมที่ส่อการทุจริตซื้อเสียงล่วงหน้าในจังหวัดนครราชสีมาหลังได้รับการร้องเรียนจากประชาชนว่ามีว่าที่ผู้สมัคร ส.ส. ตะเวนเก็บบัตรประชาชนไปถ่ายสำเนา โดยอ้างว่าเพื่อเก็บไว้สำหรับสมัครเป็นสมาชิกพรรคการเมืองรวมทั้งเพื่อการสมัครบัตรคนจนและบัตร 30 บาทรักษาทุกโรค โดยให้ค่าตอบแทน 1,000 บาทอีกใบละ 10 บาท และอย่างไรก็ตาม เลขาธิการ กกต. ให้ความเห็นว่าการกระทำดังกล่าวอาจไม่ถือเป็นการซื้อเสียงเพราะไม่ได้อยู่ในช่วงเลือกตั้ง แต่อาจเข้าข่ายซื้อตัวสมาชิก ขณะนี้ คสช. ยังไม่ได้ปลดล็อกการเมือง ดังนั้นพรรคการเมืองยังไม่สามารถกระทำกิจกรรมทางพรรคการเมืองใด ๆ ได้ นอกจากการพูดคุยเพื่อทาบทามสมาชิกไว้ก่อน ขณะที่ พลเอก อนุพงษ์ เพ่าจินดา ให้เจ้าหน้าที่ลงพื้นที่ตรวจสอบแล้ว เพราะหากปล่อยเรื่องนี้ให้เกิดขึ้น ก็อาจเกิดข้อขัดแย้งขึ้นได้ ทางด้านข่าวต่างประเทศ กลุ่มตาลีบัน กลุ่มติดอาวุธ พรรคโดยนายฮักกานีก่อตั้งกลุ่มติดอาวุธและน่าสะพรึงกลัวมากที่สุดของอัฟกานิสถานเมื่อ 40 ปีก่อน และยังเป็นผู้นำกองโจร ต่อสู้ขับไล่ที่อัฟกานิสฐานโดยมีสหรัฐหนุนหลัง โดยต่อมาฮักานีกับทหารสหรัฐหลังจากรัฐบาลตาลีบัน ถูกสหรัฐ โค่นเมื่อปี 2544ประธานาธิบดีสี จิ้นผิง ของจีน ในทวิปแอฟริกา อาทิ ประธานาธิบดีแห่งแอฟริกาใต้ ร่วมกันประชุมโต๊ะกลมภายในในการประชุมสุดยอดเวทีความร่วมมือ จีน-อาฟริกา วันนี้เป็นวันที่ 2 ซึ่งเป็นวันสุดท้ายของการประชุม บทบาทของทวีปแอฟริกา ในโครงการ สี เป็นผู้ริเริ่ม เพื่อเชื่อมความมั่นคง ทั้งทางบกและทางทะเล จีนกับเอเชียกลางและเอเชียตะวันออกเฉียงใต้ รวมทั้งยุโรป และแอฟริกาติดตามข่าวได้อีกครั้งในเวลา 15.00 น.สวัสดีค่ะ รับชมข่าวต้นชั่วโมง เจ้าสำนักสงฆ์ถ้ำปู่ฤษี มิ่งมิตร บ้านโน่นสง่า หมู่ที่ 12อำเภอเมือง จังหวัดบึงกาฬ ข้อหากระทำอนาจารเด15 ปี วันนี้ได้ลาสิกขา เข้าอาวาสวัดป่าโชติรส ธรรมากร ทั้งนี้พระไพบูลย์ยืนยันในความบริสุทธิ์อยู่ขอนุ่งห่มขาวโดยไม่กล่าวคำลาสิกขา ที่ศาลจังหวัดบึงกาฬ ขณะที่ลูกศิษย์ได้เตรียมเงินไปประกันตัวพลตำรวจตรี ปราบ ภานีมงคลจังหวัดยะลา พร้อมด้วยชุดจับกุมยาเสพติด อำเภอเมืองจังหวัดยะลา อับดุล เจะแมขณะนำยาบ้าไปส่งให้สายที่ล่อซื้อ พร้อมยึดยาบ้า 1 มัด จำนวน 2000 เม็ดนายอับดุลการิมให้การว่ายังมียาเสพติดอีกจำนวนหนึ่งจังหว้ดนราธิวาส ตำรวจจึงเดินทางไปตรวจสอบ พบยาบ้าจำนวน63 มัด จำนวน 13,000 เม็ด และแจ้งข้อหาอับดุลการีมมียาบ้าไว้ในครอบครองเพื่อจำหน่าย นายแพทย์สุขุม กาญจนพิมาย ปลัดกระทรวงสาธารณสุข เดินทางไปเยี่ยมอาสาสมัครที่ถูกคนร้ายยิงความปลอดภัยหมู่บ้าน 5 คน ที่ถูกคนร้ายยิงในจุดตรวจบ้านตะวันออกจุดที่5 ตำบลลำพระยาอำเภอเมือง จังหวัดยะลา ซึ่งขณะนี้รักษาตัวที่โรงพยาบาลยะลา ขณะนี้ และอาการดีขึ้นแล้ว ก่อนหน้านั้นปลัดกระทรวงสาธารณสุขได้ไปเยี่ยมโรงพยาบาลส่งเสริมสุขภาพตำบลลำพระยา ซึ่งพบว่าเจ้าหน้าที่ยังคงมีขวัญกำลังใจดี มีความพร้อมที่จะดูแลประชาชนในพื้นที่ นักปีนเขาชาวออสเตรเลีย 2 คน และ 44 ปี พลัดตกเขาเสียชีวิต ขณะปืนเขาตรงบริเวณที่เรียกว่าแกรนฮาวเวิร์ด แหล่งท่องเที่ยวปีนเขายอดนิยม ของนิวซีแลนด์เจ้าหน้าที่เก็บกู้ร่างผู้เสียชีวิตได้ 1 คน เมื่อวานนี้ ส่วนอีกคนส่วนอีกคนเพิ่งจะเก็บกู้ได้ช่วงเช้าที่ผ่านมา ประธานาธิบดีเอมมานูเอล เอ็นมานูเอล ฝรั่งเศส ซึ่งเดินทางไปเยือนจีนอยกับประธานาธิบดีสีจิ้นพิง ในการให้ความสำคัญต่อข้อตกลงปารีส เพื่อแก้ปัญหาโลกร้อนฉบับปี หลังรัฐบาลสหรัฐของประธานาธิบดีโดนัลทรัมป์ฉบับนี้ นอกจากนี้ผู้นำทั้ง 2 ยังตกลงที่จะยกระดับความระหว่างกันอีกหลายด้าน กลับมาติดตามข่าวช่วงต่อไป เวลา 16.00 น. ช่วงนี้ สวัสดีค่ะสวัสดีค่ะ มาติดตามข่าวต้นชั่วโมงเวลา 15.00 น. หัวหน้าชุดเฉพาะกิจ สำนักงานตำรวจแห่งชาติ นำและหมายศาลไปยึดและอายัดทรัพย์สินในโครงการกาญกนก อ. สันทราย จ. เชียงใหม่ถนนเจริญประเทศ และบ้านพักอาศัยในตัวเมืองเชียงใหม่ โดยคดีนี้เป็นผู้ต้องหาในคดีฉ้อโกง สหกรณ์ออมทรัพย์ ผู้เสียหายให้ลงทุนเล่นหุ้น โดยบอกวา่จะได้ผลตอบแทนต่อสัปดาห์ สำหรับในจังหวัดเชียงใหม่มีผู้ต้องสงสัยจำนวน 6 คและมีผู้ตกเป็นเหยื่อ 100 คน พลตำรวจโท สุรชัย ควรเดชะคุปต์ กล่าวถึงคดีความคืบหน้าคดีนี้ว่า ผู้ต้องหามีประมาณ 30-40 คนที่เกี่ยวข้อง 400 กว่าคน ซึ่งพนักงานสอบสวนจะต้องไปสอบสวนเพิ่มเติมในหลายจังหวัดโดยจะเรร่งสรุปสำนวนให้เสร็จภายในเดือนตุลาคมนี้ หลังจากนั้นพนักงานสอบสวนสืบสวนเพื่อพิจารณาคดีอีกครั้งหนึ่งสามารถติดตามกลับคืนมาได้แล้ว ประมาณ 10ซึ่งจะส่งให้ศาลพิจารณา ตำรวจภูธร จังหวัดเลยต่อไป รัฐมนตรีว่าการกระทรวงเกษตรและสหกรณ์ สั่งการให้เจ้าหน้าที่เกษตรกรเข้าร่วมโครงการปลูกข้าวโพดหลังฤดูทำนา ในปี 2561 ให้ได้ตามเป้าหมาย 2 ล้านไร่ใน 33 จังหวัด พร้อมทั้งจัดประชุมโดยเฉพาะเงื่อนไขที่จะได้รับเอกชนในการตั้งจุดรับซื้อผลผลิต ราคารับซื้อและเงื่อนไขการรับซื้อ การทำสัญญาซื้อขายล่วงหน้าเพื่อให้เกิดความชัดเจนและเป็นธรรมต่อเกษตรกรโดยให้ผู้ตรวจราชการกระทรวงเกษตรและสหกรณ์โครงการทุกระยะ สถานการณ์ที่วัดสะมารีมาลาอินเดียตึงเครียดหนักเพื่อไม่ให้ผู้หญิงได้เข้าไปประกอบพิธีการทางศาสนาสตรีสามารถเข้าไปยังศาสนสถานดังกล่าวได้ ตามสิทธิแห่งความเท่าเทียมกันกับเพศชายคำตัดสินที่สร้างความไม่พอใจแก่ชายชาวบ้านซึ่กันมานับร้อยปี ที่ทางวัดจะห้ามเข้าโดยเด็ดขาดซึ่งเป็นวัยที่มีประจำเดือน โดยมองว่าเป็นวัยที่ร่างกายไม่สะอาด คณะกรรมการกำหนดนโยบายการเงินของธนาคารกลางของสหรัฐส่งสัญญาณบ่งชี้ว่าเฟทอาจปรับดอกเบี้ยในเร็ววันนี้จากอัตราที่อยู่ระหว่างร้อยละ 1.75 - 2 ในปัจจุบัน เพื่อควบคุมไม่ให้อัตราเงินเฟ้อของประเทศไต่ระดับสูงเกินไป โดยความเคลื่อนไหวดังกล้าวสร้างความไม่พอใจโดนนัล ทรัมป์ จะส่งผลต่อรัฐบาลหลายด้าน กลับมาติดตามชมข่าวช่วงต่อไปได้ในเวลา 16.00 นาฬิกา ช่วงนี้สวัสดีค่ะ</w:t>
      </w:r>
    </w:p>
    <w:p>
      <w:pPr>
        <w:pStyle w:val="BodyText"/>
      </w:pPr>
      <w:r>
        <w:t xml:space="preserve">(ผู้ประกาศข่าวหญิง) สวัสดีค่ะ นิชาพัฒน์ รุ่งรัตนเสถียร ข่าวการจราจรใน กทม. ได้ ทาง NBT วันนี้คุณสุนิษา สังข์วงษ์ รายงานจากตำรวจจราจร ถนนวิภาวดีรังสิต เชิญค่ะ ขอบคุณค่ะ จากการสำรวจสภาพการจราจรที่ศูนย์ควบคุมและสั่งการจราจร บก. สูงสุดเวลาประมาณ 16.00 น. ค่ะ หลายเส้นทางในกรุงเทพมหานคร ขณะนี้เริ่มมีรถมาก ทั้งบนทางด่วนและพื้นราบ ไปสำรวจกันที่ทางด่วนกันก่อนเลยค่ะ เริ่มกันที่ทางด่วนศรีรัชขั้นที่ 2จากถนนรัษฎาภิเษก ผ่านแยกต่างระดับพญาไท ท่านใดที่กำลังเดินทางกลับก็จะผ่านพระรามเก้า อโศก พญาไทย พระราม 6 สะพานความ จตุจักร บางซื่อบนทางด่วนรถมากบริเวณอโศก และบางซื่อแล้ว ไปต่อกันที่ทางด่วนฉลองรัชจากอาจณรงค์ ไปทางทิศเหนือบรรจบกับถนนวงแหวนรอบนอก กทม. ด้านตะวันออก บริเวณซอยสถิตย์โชติ ซึ่งท่านใดที่กำลังเดินทางกลับตั้งแต่พัฒนาการ รามคำแหง พระราม 9 ประชาอุทิศ ช่วงนี้รถชะลอตัวอยู่บริเวณตั้งแต่พระรามเก้าส่วนที่ทางด่วนเฉลิมมหานคร ซึ่งเป็นทางด่วนพิเศษการเดินทางที่จะออกจากในกรุงเทพฯ ไปในส่วนของภูมิภาคเดินทางได้สะดวกมายิ่งขึ้น จะมีทั้งสิ้น 3 สายจากดินแดงถึงท่าเรือ ก็จะผ่านจากดินแดง พระราม 4 สาทร สุขุมวิท แล้วก็เพลินจิตซึ่งจะเห็นเป็นสีแดงช่วงนี้รถมากบริเวณท่าเรือ สายที่ 2 บางทางท่าเรือ จะผ่านตั้งแต่ท่าเรือคลองเตย อาจณรงค์ ไปจนถึงบางนา รถเริ่มชะลอตัว บริเวณอาจณรงค์ สุดท้ายที่สายดาวคะนองท่าเรือจะผ่านตั้งแต่ท่าเรือสาธุประดิษฐ์ พระราม 3 สุขสวัสดิ์ ไปจนถึงดาวคะนอง ไปจนถึงด้านซ้ายของจอ จะเห็นเป็นสีแดงแล้ว ท่านใดที่มาเส้นทางนี้นะคะ อาจจะต้องเผื่อเวลาในการเดินทาง ไปต่อกันที่พื้นราบ ถนนวิภาวดีรังสิต จากแยกสุทธิสาร มุ่งหน้าไปยัง 5 แยกลากท่านใดที่เดินทางในช่วงนี้ รถยังคงเคลื่อนตัวได้ดี ส่วนบนโทลเวย์ดอนเมืองได้ดีเช่นกัน ไปต่อกันที่ถนนงามวงศ์วานจากแยกบางเขตไปพงเพชรเคลื่อนตัวได้อย่างช้า ๆ ตามกันเลย ท่านใดที่มาเส้นทางนี้ถนนงามวงศ์วานเผื่อเวลาในการเดินทาง ซึ่งวันนี้อุตุนิยมวิทยาก็เตือนว่าในช่วงเย็นนี้อาจจะมีฝนตกลงมา ถนนแจ้งวัฒฯะ มุ่งหน้าไปที่ปากเกร็ด ช่วงที่ขึ้นสะพานรถยังเคลื่อนตัวได้ดีในช่วงถนนรามอินทราจากวงเวียนบางเขนมุ่งหน้าไปที่รามอินทราขาออก ช่วงนี้รถมากแล้ว บริเวณขึ้นสะพาน ท่านใดที่มาช่วงนี้ อาจจะต้องเผื่อเวลาในการเดินทางแล้วค่ะ ถนนราชดำริจากแยกราชประสงค์มุ่งหน้าไปที่ประตูน้ำรถยังคงเคลื่อนตัวได้อย่างช้า ๆ อาจจะตามจังหวะสัญญาณไฟจราจร ส่วนที่สุขุมวิทจากสุขุมวิท 62 มุ่งหน้าไปที่บางนา-ตราด ช่วงนี้รถเคลื่อนตัวได้ดีค่ะ ถนนรามคำแหงจากต่างระดับรามคำแหงมุ่งหน้าไปทางบางกะปิ รามคำแหง ช่วงนี้รถน้อยเคลื่อนตัวได้ดีมากเลยตอนที่ลงจากตรงนี้แล้ว อาจจะมีในช่วงที่ผ่านมาบริเวณหน้าฟู้ดแลนด์ แล้วก็จะมีอีกช่วงหนึ่งอาจจะก่อนถึงยกระดับรามคำแหงอาจจะมีรถชะลอตัวได้ดีค่ะ ถนนราชดำเนินกลาง จากอนุสาวรีย์ประชาธิปไตย ช่วงนี้รถยังคงเคลื่อนตัวได้ดีตามสัญญาณจราจร สะพานสมเด็จพระปิ่นเกล้า ช่วงนี้รถมาก ใครจะขึ้นสะพานรถมาก เคลื่อนตัวได้อย่างช้า ๆ ตามกัน สุดท้ายที่ถนนบรมราชชนนี จากโค้งสายใต้เก่ามุ่งหน้าไปที่พุทธมณฑลรถมากค่ะเนื่องจากวันนี้มีพิธีพระราชทานปริญญาบัตร 2560 มหาวิทยาลัยมหิดลศาลายา อาจจะทำให้การจราจรตั้งแต่รอบบริเวณมหาวิทยาลัยมหิดล ถนนบรมราชชนนี ถนนอุทยาน และถนนพุทธมณฑลสาย ๔ มีรถจำนวนมากสำหรับในช่วงคืนนี้ตั้งแต่เวลา 24.00 น. เป็นต้สำหรับช่วงคืนนี้รถไฟฟ้าสายสีเหลืองจะปิดช่องจราจร 1ช่องทางขวาฝั่งขาเข้าและฝั่งขาออก บนถนนศรีนครินทร์ถึงบริเวณคลองหัวหมาก ระยะทางประมาณ 200 เมตร ตลอด 24 ชั่วโมงเพื่อดำเนิการก่อสร้างรถไฟฟ้าอาจจะส่งผลกระทบต่อการจราจร หากท่านใดไม่จำเป็นเดินทางในช่วงกลางคืน อาจจะหลีกเลี่ยว4 ทุ่มเป็นต้นไปค่ะ ส่วนในช่วงคืนนี้เป็นต้นไป ท่านใดสัญจรผ่านถนนลาดพร้าวฝั่งขาออกเป็นประจำอาจจะต้องเผื่อเวลามากขึ้น เนื่องจากโครงการรถไฟฟ้าสายสีเหลืองจากลาดพร้าวจะปิดช่องจราจรบนถนนลาดพร้าว บริเวณซอยลาดพร้าว 23 ถึงซอยลาดพร้าว 25เพื่อดำเนินการรื้อย้ายระบบสาธารณูปโภคจำนวน 1 ช่องจราจร เท่านั้น ตั้งแต่คืนนี้ 24 น. เป็นต้นไปตลอด 24 ชั่วโมงค่ะ ทั้งหมดนี้ก็เป็นการรายงานสภาพจราจร ที่ศูนย์ควบคุมจราจร บก. 02 กรุงเทพฯ ช่วงเย็นนี้ท่านใดที่เดินทางและฝนตกอาจจะต้องเผื่อเวลาในการเดินทางและหลีกเลี่ยงการเดินทางในบริเวณที่มีการก่อสร้าง แนวรถไฟฟ้าเนื่องจากว่าจะทำให้การจราจรติดมากขึ้น ทั้งหมดนี้ก็เป็นการรายงานจราจรในกรุงเทพฯ ช่วงนี้กลับไปทางคุณนิชาภัทรค่ะติดตามข่าวช่วงต่อไปในเวลา 17.00 น.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) พิมพ์ข่าวต้นชั่วโมง 03-12-19</dc:title>
  <dc:creator/>
  <cp:keywords/>
  <dcterms:created xsi:type="dcterms:W3CDTF">2021-03-23T08:32:07Z</dcterms:created>
  <dcterms:modified xsi:type="dcterms:W3CDTF">2021-03-23T08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ธันวาคม 2562 เวลา 12.49 น.</vt:lpwstr>
  </property>
  <property fmtid="{D5CDD505-2E9C-101B-9397-08002B2CF9AE}" pid="3" name="subtitle">
    <vt:lpwstr/>
  </property>
</Properties>
</file>